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2E0B7D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</w:t>
      </w:r>
      <w:r w:rsidR="001D641D">
        <w:rPr>
          <w:sz w:val="24"/>
          <w:szCs w:val="24"/>
          <w:lang w:val="en-GB"/>
        </w:rPr>
        <w:t>orth Caroli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0BAA86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1D641D">
        <w:rPr>
          <w:sz w:val="22"/>
          <w:szCs w:val="22"/>
          <w:lang w:val="en-GB"/>
        </w:rPr>
        <w:t>seven (7) days</w:t>
      </w:r>
      <w:r w:rsidR="008E0A7F">
        <w:rPr>
          <w:sz w:val="22"/>
          <w:szCs w:val="22"/>
          <w:lang w:val="en-GB"/>
        </w:rPr>
        <w:t xml:space="preserve">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DC8BF" w14:textId="77777777" w:rsidR="00EA35EE" w:rsidRDefault="00EA35EE" w:rsidP="00CB37D9">
      <w:pPr>
        <w:spacing w:after="0" w:line="240" w:lineRule="auto"/>
      </w:pPr>
      <w:r>
        <w:separator/>
      </w:r>
    </w:p>
  </w:endnote>
  <w:endnote w:type="continuationSeparator" w:id="0">
    <w:p w14:paraId="48FFC73E" w14:textId="77777777" w:rsidR="00EA35EE" w:rsidRDefault="00EA35E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8CCCC" w14:textId="77777777" w:rsidR="00423B94" w:rsidRDefault="00423B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3B512A1" w:rsidR="00CB37D9" w:rsidRPr="00423B94" w:rsidRDefault="00CB37D9" w:rsidP="00423B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8B59D" w14:textId="77777777" w:rsidR="00423B94" w:rsidRDefault="00423B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927AF0" w14:textId="77777777" w:rsidR="00EA35EE" w:rsidRDefault="00EA35EE" w:rsidP="00CB37D9">
      <w:pPr>
        <w:spacing w:after="0" w:line="240" w:lineRule="auto"/>
      </w:pPr>
      <w:r>
        <w:separator/>
      </w:r>
    </w:p>
  </w:footnote>
  <w:footnote w:type="continuationSeparator" w:id="0">
    <w:p w14:paraId="5FAD7A33" w14:textId="77777777" w:rsidR="00EA35EE" w:rsidRDefault="00EA35E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0FDBF" w14:textId="77777777" w:rsidR="00423B94" w:rsidRDefault="00423B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4BA539F" w:rsidR="00AD6FC0" w:rsidRPr="00423B94" w:rsidRDefault="00AD6FC0" w:rsidP="00423B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38939" w14:textId="77777777" w:rsidR="00423B94" w:rsidRDefault="00423B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265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3B94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A35EE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5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6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